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ป.4</w:t>
      </w:r>
      <w:r>
        <w:t xml:space="preserve"> </w:t>
      </w:r>
      <w:r>
        <w:t xml:space="preserve">Around</w:t>
      </w:r>
      <w:r>
        <w:t xml:space="preserve"> </w:t>
      </w:r>
      <w:r>
        <w:t xml:space="preserve">My</w:t>
      </w:r>
      <w:r>
        <w:t xml:space="preserve"> </w:t>
      </w:r>
      <w:r>
        <w:t xml:space="preserve">School</w:t>
      </w:r>
      <w:r>
        <w:t xml:space="preserve"> </w:t>
      </w:r>
      <w:r>
        <w:t xml:space="preserve">How</w:t>
      </w:r>
      <w:r>
        <w:t xml:space="preserve"> </w:t>
      </w:r>
      <w:r>
        <w:t xml:space="preserve">Can</w:t>
      </w:r>
      <w:r>
        <w:t xml:space="preserve"> </w:t>
      </w:r>
      <w:r>
        <w:t xml:space="preserve">I</w:t>
      </w:r>
      <w:r>
        <w:t xml:space="preserve"> </w:t>
      </w:r>
      <w:r>
        <w:t xml:space="preserve">Get</w:t>
      </w:r>
      <w:r>
        <w:t xml:space="preserve"> </w:t>
      </w:r>
      <w:r>
        <w:t xml:space="preserve">to</w:t>
      </w:r>
      <w:r>
        <w:t xml:space="preserve"> </w:t>
      </w:r>
      <w:r>
        <w:t xml:space="preserve">the</w:t>
      </w:r>
      <w:r>
        <w:t xml:space="preserve"> </w:t>
      </w:r>
      <w:r>
        <w:t xml:space="preserve">Hospital?</w:t>
      </w:r>
      <w:r>
        <w:t xml:space="preserve"> </w:t>
      </w:r>
      <w:r>
        <w:t xml:space="preserve">9</w:t>
      </w:r>
      <w:r>
        <w:t xml:space="preserve"> </w:t>
      </w:r>
      <w:r>
        <w:t xml:space="preserve">ก.ย.</w:t>
      </w:r>
      <w:r>
        <w:t xml:space="preserve"> </w:t>
      </w:r>
      <w:r>
        <w:t xml:space="preserve">64</w:t>
      </w:r>
      <w:r>
        <w:t xml:space="preserve"> </w:t>
      </w:r>
      <w:r>
        <w:t xml:space="preserve">(มีใบงาน)</w:t>
      </w:r>
    </w:p>
    <w:p>
      <w:pPr>
        <w:pStyle w:val="Date"/>
      </w:pPr>
      <w:r>
        <w:t xml:space="preserve">วันอังคารที่</w:t>
      </w:r>
      <w:r>
        <w:t xml:space="preserve"> </w:t>
      </w:r>
      <w:r>
        <w:t xml:space="preserve">4</w:t>
      </w:r>
      <w:r>
        <w:t xml:space="preserve"> </w:t>
      </w:r>
      <w:r>
        <w:t xml:space="preserve">มกราคม</w:t>
      </w:r>
      <w:r>
        <w:t xml:space="preserve"> </w:t>
      </w:r>
      <w:r>
        <w:t xml:space="preserve">2565</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how can I get you How Can I Get to The Hospital? Walk on the near street and turn left and turn right and walk on secon street opposit on the left ok thank you your welcome</w:t>
      </w:r>
    </w:p>
    <w:p>
      <w:pPr>
        <w:pStyle w:val="BodyText"/>
      </w:pPr>
      <w:r>
        <w:t xml:space="preserve">(คุณครูวรวุฒิ) Good morning teacher and Welcom to english class and today i have a co-teacher</w:t>
      </w:r>
    </w:p>
    <w:p>
      <w:pPr>
        <w:pStyle w:val="BodyText"/>
      </w:pPr>
      <w:r>
        <w:t xml:space="preserve">(คุณครูศุภรัตน์) and students my name is Supparat Puangklin สวัสดีค่ะ Teacher อั๋น</w:t>
      </w:r>
    </w:p>
    <w:p>
      <w:pPr>
        <w:pStyle w:val="BodyText"/>
      </w:pPr>
      <w:r>
        <w:t xml:space="preserve">(คุณครูวรวุฒิ) สวัสดีครับ Teacher ตุ้มครับ สวัสดีคุณครูและนักเรียนปลายทางทุกท่านนะครับ ยินดีต้อนรับเข้าสู่วิชาภาษาอังกฤษ ชั้นประถมศึกษาปีที่ 4 นะครับ พบกับคุณครูวรวุฒิ สดใส คุณครูอั๋น หรือครูตุ้มนั่นเองค่ะ</w:t>
      </w:r>
    </w:p>
    <w:p>
      <w:pPr>
        <w:pStyle w:val="BodyText"/>
      </w:pPr>
      <w:r>
        <w:t xml:space="preserve">(คุณครูวรวุฒิ) ครับ วันนี้นะครับ เราได้มาเรียนเรื่อง How can I get to the hospital ? How can I get to the hospital? นะครับ ก็จะแปลได้ว่าจะไปโรงพยาบาลนะครับ ได้อย่างไร เมื่อสักครู่นะครับ เด็ก ๆ ก็ได้ดูคลิปวิดีโอการถามทางนะครับ นั่นก็คือ Giving directions ก็จะมีคุณครูนะครับ ก็มาร่งมแสดงกับเรานะครับ เขาได้ถามว่าร้านอาหารไปทางไหนนั่นเองครับ แต่ประโยคนี้นะครับ เป็นประโยคคำถาม How can I get to the Hospital ? How can I get to the hospital?</w:t>
      </w:r>
    </w:p>
    <w:p>
      <w:pPr>
        <w:pStyle w:val="BodyText"/>
      </w:pPr>
      <w:r>
        <w:t xml:space="preserve">(คุณครูศุภรัตน์) How can I get to the hospital?</w:t>
      </w:r>
    </w:p>
    <w:p>
      <w:pPr>
        <w:pStyle w:val="BodyText"/>
      </w:pPr>
      <w:r>
        <w:t xml:space="preserve">(คุณครูวรวุฒิ) ซึ่งแปลว่าจะไปโรงพยาบาลจะไปได้อย่างไรนะครับ ก่อนอื่นเลยเรามาดูจุดประสงค์การเรียนรู้ของวันนี้กันก่อนนะครับ จุดประสงค์การเรียนรู้ว่านี้นะครับ 1. เลยนะครับนักเรียน ออกเสียงและบอกความหมาย การบอกทิศทางได้นะครับ 2. นักเรียนถามและให้ข้อมูลเกี่ยวกับทิศทางการเดินทางได้นะครับ Before Start Let’s review เข้าสู่บทเรียนเรามาทบทวนครั้งที่แล้วก่อน ว่าเด็ก ๆ ยังจำได้ไหมครับว่าเราเรียนเรื่องอะไรไป มีนักเรียนบอกว่าได้เรียนเกี่ยวกับการบอกทิศทางนะครับ แล้วก็บอกตำแหน่งของสถานที่ด้วยนะครับ เก่งมาเลยนะครับ เดี๋ยวมาดูว่าใช่หรือเปล่า เรื่องที่เราได้เรียนไปนะครับครั้งที่แล้วก็คือ Places in my town เด็ก ๆ อ่านตามครูนะครับ Places in my town</w:t>
      </w:r>
    </w:p>
    <w:p>
      <w:pPr>
        <w:pStyle w:val="BodyText"/>
      </w:pPr>
      <w:r>
        <w:t xml:space="preserve">(คุณครูศุภรัตน์) Places in my town</w:t>
      </w:r>
    </w:p>
    <w:p>
      <w:pPr>
        <w:pStyle w:val="BodyText"/>
      </w:pPr>
      <w:r>
        <w:t xml:space="preserve">(คุณครูวรวุฒิ) เดี๋ยวเราจะให้นักเรียนนะครับ เดี๋ยวครูจะให้นักเรียนนะครับบอกสถานที่ที่อยู่ในเมืองของนักเรียนที่นักเรียนเรียนไปสัปดาห์ที่แล้วครับ</w:t>
      </w:r>
    </w:p>
    <w:p>
      <w:pPr>
        <w:pStyle w:val="BodyText"/>
      </w:pPr>
      <w:r>
        <w:t xml:space="preserve">(คุณครูศุภรัตน์) นักเรียนตอบคุณครูปลายทางได้เลยนะคะ</w:t>
      </w:r>
    </w:p>
    <w:p>
      <w:pPr>
        <w:pStyle w:val="BodyText"/>
      </w:pPr>
      <w:r>
        <w:t xml:space="preserve">(คุณครูวรวุฒิ) ได้แก่อะไรบ้างครับ คำนี้อ่านว่าอย่างไรครับ เด็ก ๆ ยังจำได้หรือเปล่า Very good เก่งมากเลยครับ Market</w:t>
      </w:r>
    </w:p>
    <w:p>
      <w:pPr>
        <w:pStyle w:val="BodyText"/>
      </w:pPr>
      <w:r>
        <w:t xml:space="preserve">(คุณครูศุภรัตน์) market</w:t>
      </w:r>
    </w:p>
    <w:p>
      <w:pPr>
        <w:pStyle w:val="BodyText"/>
      </w:pPr>
      <w:r>
        <w:t xml:space="preserve">(คุณครูวรวุฒิ) market</w:t>
      </w:r>
    </w:p>
    <w:p>
      <w:pPr>
        <w:pStyle w:val="BodyText"/>
      </w:pPr>
      <w:r>
        <w:t xml:space="preserve">(คุณครูศุภรัตน์) market</w:t>
      </w:r>
    </w:p>
    <w:p>
      <w:pPr>
        <w:pStyle w:val="BodyText"/>
      </w:pPr>
      <w:r>
        <w:t xml:space="preserve">(คุณครูวรวุฒิ) ซึ่งแปลว่าตลาดนั่นเองนะครับ คำที่ 2 อ่านว่าอย่างไรครับ hospital</w:t>
      </w:r>
    </w:p>
    <w:p>
      <w:pPr>
        <w:pStyle w:val="BodyText"/>
      </w:pPr>
      <w:r>
        <w:t xml:space="preserve">(คุณครูศุภรัตน์) hospital</w:t>
      </w:r>
    </w:p>
    <w:p>
      <w:pPr>
        <w:pStyle w:val="BodyText"/>
      </w:pPr>
      <w:r>
        <w:t xml:space="preserve">(คุณครูวรวุฒิ) hospital</w:t>
      </w:r>
    </w:p>
    <w:p>
      <w:pPr>
        <w:pStyle w:val="BodyText"/>
      </w:pPr>
      <w:r>
        <w:t xml:space="preserve">(คุณครูศุภรัตน์) hospital</w:t>
      </w:r>
    </w:p>
    <w:p>
      <w:pPr>
        <w:pStyle w:val="BodyText"/>
      </w:pPr>
      <w:r>
        <w:t xml:space="preserve">(คุณครูวรวุฒิ) แปลว่าโรงพยาบาลนั่นเองนะครับ ต่อมาคำนี้นะครับ police station</w:t>
      </w:r>
    </w:p>
    <w:p>
      <w:pPr>
        <w:pStyle w:val="BodyText"/>
      </w:pPr>
      <w:r>
        <w:t xml:space="preserve">(คุณครูศุภรัตน์) police station</w:t>
      </w:r>
    </w:p>
    <w:p>
      <w:pPr>
        <w:pStyle w:val="BodyText"/>
      </w:pPr>
      <w:r>
        <w:t xml:space="preserve">(คุณครูวรวุฒิ) police staion</w:t>
      </w:r>
    </w:p>
    <w:p>
      <w:pPr>
        <w:pStyle w:val="BodyText"/>
      </w:pPr>
      <w:r>
        <w:t xml:space="preserve">(คุณครูศุภรัตน์) police station สถานีตำรวจนั่นเองนะครับ สถานที่ต่อมา pharmacy</w:t>
      </w:r>
    </w:p>
    <w:p>
      <w:pPr>
        <w:pStyle w:val="BodyText"/>
      </w:pPr>
      <w:r>
        <w:t xml:space="preserve">(คุณครูศุภรัตน์) pharmacy</w:t>
      </w:r>
    </w:p>
    <w:p>
      <w:pPr>
        <w:pStyle w:val="BodyText"/>
      </w:pPr>
      <w:r>
        <w:t xml:space="preserve">(คุณครูวรวุฒิ) แปลว่าอะไรครับเด็ก ๆ คัรบ ถูกต้องครับ แปลว่า ร้านขายยานั่นเอง คำต่อมา post office</w:t>
      </w:r>
    </w:p>
    <w:p>
      <w:pPr>
        <w:pStyle w:val="BodyText"/>
      </w:pPr>
      <w:r>
        <w:t xml:space="preserve">(คุณครูศุภรัตน์) post office</w:t>
      </w:r>
    </w:p>
    <w:p>
      <w:pPr>
        <w:pStyle w:val="BodyText"/>
      </w:pPr>
      <w:r>
        <w:t xml:space="preserve">(คุณครูวรวุฒิ) post office</w:t>
      </w:r>
    </w:p>
    <w:p>
      <w:pPr>
        <w:pStyle w:val="BodyText"/>
      </w:pPr>
      <w:r>
        <w:t xml:space="preserve">(คุณครูศุภรัตน์) post office</w:t>
      </w:r>
    </w:p>
    <w:p>
      <w:pPr>
        <w:pStyle w:val="BodyText"/>
      </w:pPr>
      <w:r>
        <w:t xml:space="preserve">(คุณครูวรวุฒิ) post office</w:t>
      </w:r>
    </w:p>
    <w:p>
      <w:pPr>
        <w:pStyle w:val="BodyText"/>
      </w:pPr>
      <w:r>
        <w:t xml:space="preserve">(คุณครูศุภรัตน์) post office</w:t>
      </w:r>
    </w:p>
    <w:p>
      <w:pPr>
        <w:pStyle w:val="BodyText"/>
      </w:pPr>
      <w:r>
        <w:t xml:space="preserve">(คุณครูวรวุฒิ) ที่ทำการไปรษณีย์นั่นเองครับ ต่อมาครับคำนี้ school</w:t>
      </w:r>
    </w:p>
    <w:p>
      <w:pPr>
        <w:pStyle w:val="BodyText"/>
      </w:pPr>
      <w:r>
        <w:t xml:space="preserve">(คุณครูศุภรัตน์) school</w:t>
      </w:r>
    </w:p>
    <w:p>
      <w:pPr>
        <w:pStyle w:val="BodyText"/>
      </w:pPr>
      <w:r>
        <w:t xml:space="preserve">(คุณครูวรวุฒิ) school</w:t>
      </w:r>
    </w:p>
    <w:p>
      <w:pPr>
        <w:pStyle w:val="BodyText"/>
      </w:pPr>
      <w:r>
        <w:t xml:space="preserve">(คุณครูศุภรัตน์) school Ց</w:t>
      </w:r>
    </w:p>
    <w:p>
      <w:pPr>
        <w:pStyle w:val="BodyText"/>
      </w:pPr>
      <w:r>
        <w:t xml:space="preserve">(คุณครูวรวุฒิ) ทั้งหมดนี่ก็คือสถานที่ต่าง ๆ ที่เราได้เรียนกันไปในครั้งที่แล้วครับ นอกจากสถานที่แล้วเรายังได้เรียนเกี่ยวกับทิศทั้ง 4 ทิศด้วยนะครับ ไม่ทราบว่าเด็ก ๆ ยังจำอยู่ได้ไหมครับ ว่าทิศเหนือภาษาอังกฤษเราจะพูดว่าอย่างไร Very good</w:t>
      </w:r>
    </w:p>
    <w:p>
      <w:pPr>
        <w:pStyle w:val="BodyText"/>
      </w:pPr>
      <w:r>
        <w:t xml:space="preserve">(คุณครูศุภรัตน์) มีเสียงเด็ก ๆ ตอบมา</w:t>
      </w:r>
    </w:p>
    <w:p>
      <w:pPr>
        <w:pStyle w:val="BodyText"/>
      </w:pPr>
      <w:r>
        <w:t xml:space="preserve">(คุณครูวรวุฒิ) north</w:t>
      </w:r>
    </w:p>
    <w:p>
      <w:pPr>
        <w:pStyle w:val="BodyText"/>
      </w:pPr>
      <w:r>
        <w:t xml:space="preserve">(คุณครูวรวุฒิ) north แปลว่า ทิศเหนือนั่นเอง นะครับ คือ ทิศอะไรครับ ทิศใต้ แต่ภาษาอังกฤษเราจะเรียกว่าอย่างไรครับ</w:t>
      </w:r>
    </w:p>
    <w:p>
      <w:pPr>
        <w:pStyle w:val="BodyText"/>
      </w:pPr>
      <w:r>
        <w:t xml:space="preserve">(คุณครูศุภรัตน์) เด็ก ๆ ยังจำได้ไหม</w:t>
      </w:r>
    </w:p>
    <w:p>
      <w:pPr>
        <w:pStyle w:val="BodyText"/>
      </w:pPr>
      <w:r>
        <w:t xml:space="preserve">(คุณครูวรวุฒิ) Very good ก็คือ South</w:t>
      </w:r>
    </w:p>
    <w:p>
      <w:pPr>
        <w:pStyle w:val="BodyText"/>
      </w:pPr>
      <w:r>
        <w:t xml:space="preserve">(คุณครูศุภรัตน์) south</w:t>
      </w:r>
    </w:p>
    <w:p>
      <w:pPr>
        <w:pStyle w:val="BodyText"/>
      </w:pPr>
      <w:r>
        <w:t xml:space="preserve">(คุณครูวรวุฒิ) south</w:t>
      </w:r>
    </w:p>
    <w:p>
      <w:pPr>
        <w:pStyle w:val="BodyText"/>
      </w:pPr>
      <w:r>
        <w:t xml:space="preserve">(คุณครูวรวุฒิ) แปลว่า ทิศใต้นั่นเอง</w:t>
      </w:r>
    </w:p>
    <w:p>
      <w:pPr>
        <w:pStyle w:val="BodyText"/>
      </w:pPr>
      <w:r>
        <w:t xml:space="preserve">(คุณครูศุภรัตน์) ค่ะ</w:t>
      </w:r>
    </w:p>
    <w:p>
      <w:pPr>
        <w:pStyle w:val="BodyText"/>
      </w:pPr>
      <w:r>
        <w:t xml:space="preserve">(คุณครูวรวุฒิ) นอกจากนี้เรายังได้เรียนทิศตะวันออกนะครับ ภาษาอังกฤษเราจะเรียกว่า "East</w:t>
      </w:r>
    </w:p>
    <w:p>
      <w:pPr>
        <w:pStyle w:val="BodyText"/>
      </w:pPr>
      <w:r>
        <w:t xml:space="preserve">(คุณครูศุภรัตน์) East</w:t>
      </w:r>
    </w:p>
    <w:p>
      <w:pPr>
        <w:pStyle w:val="BodyText"/>
      </w:pPr>
      <w:r>
        <w:t xml:space="preserve">(คุณครูวรวุฒิ) East นั่นเองนะครับ ตรงข้ามกับทิศตะวันออกก็คือทิศตะวันตกนั่นเองนะครับ เราจะพูดเป็นภาษาอังกฤษได้ว่า West</w:t>
      </w:r>
    </w:p>
    <w:p>
      <w:pPr>
        <w:pStyle w:val="BodyText"/>
      </w:pPr>
      <w:r>
        <w:t xml:space="preserve">(คุณครูศุภรัตน์) West</w:t>
      </w:r>
    </w:p>
    <w:p>
      <w:pPr>
        <w:pStyle w:val="BodyText"/>
      </w:pPr>
      <w:r>
        <w:t xml:space="preserve">(คุณครูวรวุฒิ) West</w:t>
      </w:r>
    </w:p>
    <w:p>
      <w:pPr>
        <w:pStyle w:val="BodyText"/>
      </w:pPr>
      <w:r>
        <w:t xml:space="preserve">(คุณครูศุภรัตน์) West</w:t>
      </w:r>
    </w:p>
    <w:p>
      <w:pPr>
        <w:pStyle w:val="BodyText"/>
      </w:pPr>
      <w:r>
        <w:t xml:space="preserve">(คุณครูวรวุฒิ) ทิศตะวันตกนั่นเองนะครับ นอกจากนี้นะครับ เรายังได้เรียนเกี่ยวกับ Givindirections เดี๋ยววันนี้เราจะมาเรียนในวันนี้นั่นก็คือ คำแรกเลยนะครับ ลูกศรเลี้ยวขวา ภาษาอังกฤษเลี้ยวยังจำได้ไหมครับ พูดว่าอย่างไร เด็ก ๆ จำได้ไหมครับ good ก็คือ turn right</w:t>
      </w:r>
    </w:p>
    <w:p>
      <w:pPr>
        <w:pStyle w:val="BodyText"/>
      </w:pPr>
      <w:r>
        <w:t xml:space="preserve">(คุณครูศุภรัตน์) turn right</w:t>
      </w:r>
    </w:p>
    <w:p>
      <w:pPr>
        <w:pStyle w:val="BodyText"/>
      </w:pPr>
      <w:r>
        <w:t xml:space="preserve">(คุณครูวรวุฒิ) turn right</w:t>
      </w:r>
    </w:p>
    <w:p>
      <w:pPr>
        <w:pStyle w:val="BodyText"/>
      </w:pPr>
      <w:r>
        <w:t xml:space="preserve">(คุณครูศุภรัตน์) turn right</w:t>
      </w:r>
    </w:p>
    <w:p>
      <w:pPr>
        <w:pStyle w:val="BodyText"/>
      </w:pPr>
      <w:r>
        <w:t xml:space="preserve">(คุณครูวรวุฒิ) เลี้ยวขวานั่นเองนะครับ คำที่ 2 ลูกศรตรงไป ตรงไปภาษาอังกฤษเราจะเรียกว่า</w:t>
      </w:r>
    </w:p>
    <w:p>
      <w:pPr>
        <w:pStyle w:val="BodyText"/>
      </w:pPr>
      <w:r>
        <w:t xml:space="preserve">(คุณครูศุภรัตน์) Go straight ahead</w:t>
      </w:r>
    </w:p>
    <w:p>
      <w:pPr>
        <w:pStyle w:val="BodyText"/>
      </w:pPr>
      <w:r>
        <w:t xml:space="preserve">(คุณครูวรวุฒิ) Go straight ahead</w:t>
      </w:r>
    </w:p>
    <w:p>
      <w:pPr>
        <w:pStyle w:val="BodyText"/>
      </w:pPr>
      <w:r>
        <w:t xml:space="preserve">(คุณครูศุภรัตน์) go straight ahead Ց</w:t>
      </w:r>
    </w:p>
    <w:p>
      <w:pPr>
        <w:pStyle w:val="BodyText"/>
      </w:pPr>
      <w:r>
        <w:t xml:space="preserve">(คุณครูวรวุฒิ) แปลว่าตรงไปนั่นเองนะครับ</w:t>
      </w:r>
    </w:p>
    <w:p>
      <w:pPr>
        <w:pStyle w:val="BodyText"/>
      </w:pPr>
      <w:r>
        <w:t xml:space="preserve">(คุณครูศุภรัตน์) ค่ะ</w:t>
      </w:r>
    </w:p>
    <w:p>
      <w:pPr>
        <w:pStyle w:val="BodyText"/>
      </w:pPr>
      <w:r>
        <w:t xml:space="preserve">(คุณครูวรวุฒิ) ต่อมาภาพที่ 3 turn left</w:t>
      </w:r>
    </w:p>
    <w:p>
      <w:pPr>
        <w:pStyle w:val="BodyText"/>
      </w:pPr>
      <w:r>
        <w:t xml:space="preserve">(คุณครูศุภรัตน์) turn left</w:t>
      </w:r>
    </w:p>
    <w:p>
      <w:pPr>
        <w:pStyle w:val="BodyText"/>
      </w:pPr>
      <w:r>
        <w:t xml:space="preserve">(คุณครูวรวุฒิ) turn left</w:t>
      </w:r>
    </w:p>
    <w:p>
      <w:pPr>
        <w:pStyle w:val="BodyText"/>
      </w:pPr>
      <w:r>
        <w:t xml:space="preserve">(คุณครูศุภรัตน์) turn left</w:t>
      </w:r>
    </w:p>
    <w:p>
      <w:pPr>
        <w:pStyle w:val="BodyText"/>
      </w:pPr>
      <w:r>
        <w:t xml:space="preserve">(คุณครูวรวุฒิ) แปลว่าเลี้ยงซ้ายนั่นเองนะครับ</w:t>
      </w:r>
    </w:p>
    <w:p>
      <w:pPr>
        <w:pStyle w:val="BodyText"/>
      </w:pPr>
      <w:r>
        <w:t xml:space="preserve">(คุณครูศุภรัตน์) เด็ก ๆ ยังจำได้อยู่ไหมคะ คุณครูเชื่อว่าเด็ก ๆ ปลายทางของคุณครูจำได้แน่นอน แต่ เอ๊ะ เด็ก ๆ เคยเห็นสัญลักษณ์นี้ที่ไหนเอ่ย ถูกต้องแล้วค่ะ บนท้องถนนนั่นเองนะคะ เดี๋ยวเราไปต่อกันเลยค่ะครูอั๋น</w:t>
      </w:r>
    </w:p>
    <w:p>
      <w:pPr>
        <w:pStyle w:val="BodyText"/>
      </w:pPr>
      <w:r>
        <w:t xml:space="preserve">(คุณครูวรวุฒิ) ครับ</w:t>
      </w:r>
    </w:p>
    <w:p>
      <w:pPr>
        <w:pStyle w:val="BodyText"/>
      </w:pPr>
      <w:r>
        <w:t xml:space="preserve">(คุณครูวรวุฒิ) นอกจากนี้นะครับ เรายังได้เรียนเรื่องเกี่ยวกับ on the left นะครับ on the left แปลว่าอยู่ทางซ้ายมือนั่นเองนะครับ เด็ก ๆ อ่านตามครูนะครับ</w:t>
      </w:r>
    </w:p>
    <w:p>
      <w:pPr>
        <w:pStyle w:val="BodyText"/>
      </w:pPr>
      <w:r>
        <w:t xml:space="preserve">(คุณครูศุภรัตน์) on the left</w:t>
      </w:r>
    </w:p>
    <w:p>
      <w:pPr>
        <w:pStyle w:val="BodyText"/>
      </w:pPr>
      <w:r>
        <w:t xml:space="preserve">(คุณครูวรวุฒิ) แปลว่าอยู่ทางซ้ายมือ ตัวอย่างเช่น โรงเรียนอยู่ทางซ้ายมือ เราจะรู้ได้อย่างไรว่าอยู่ทางซ้ายมือของเรานะครับ จุด Start คือจุดเริ่มต้นของเรา โรงเรียนก็จะอยู่ทางซ้ายมือของเรา เราจะพูดเป็นภาษาอังกฤษได้ว่า The school is on the left.</w:t>
      </w:r>
    </w:p>
    <w:p>
      <w:pPr>
        <w:pStyle w:val="BodyText"/>
      </w:pPr>
      <w:r>
        <w:t xml:space="preserve">(คุณครูศุภรัตน์) The school is on the left.</w:t>
      </w:r>
    </w:p>
    <w:p>
      <w:pPr>
        <w:pStyle w:val="BodyText"/>
      </w:pPr>
      <w:r>
        <w:t xml:space="preserve">(คุณครูวรวุฒิ) ซึ่งแปลว่าโรงเรียนอยู่ทางซ้ายมือของเรานั่นเองนะครับ ต่อมาเด็ก ๆ ดูนะครับ ว่าขวามือของนักเรียนก็จะเป็นสวนสาธารณะนั่นเอง สวนสาธารณะภาษาอังกฤษจะพูดว่า</w:t>
      </w:r>
      <w:r>
        <w:t xml:space="preserve"> </w:t>
      </w:r>
      <w:r>
        <w:t xml:space="preserve">“</w:t>
      </w:r>
      <w:r>
        <w:t xml:space="preserve">The Park</w:t>
      </w:r>
      <w:r>
        <w:t xml:space="preserve">”</w:t>
      </w:r>
      <w:r>
        <w:t xml:space="preserve"> </w:t>
      </w:r>
      <w:r>
        <w:t xml:space="preserve">นะครับ คำว่าอยู่ทางขวามือ ภาษาอังกฤษเราจะพูดได้ว่า on the right</w:t>
      </w:r>
    </w:p>
    <w:p>
      <w:pPr>
        <w:pStyle w:val="BodyText"/>
      </w:pPr>
      <w:r>
        <w:t xml:space="preserve">(คุณครูศุภรัตน์) on the right</w:t>
      </w:r>
    </w:p>
    <w:p>
      <w:pPr>
        <w:pStyle w:val="BodyText"/>
      </w:pPr>
      <w:r>
        <w:t xml:space="preserve">(คุณครูวรวุฒิ) on the right</w:t>
      </w:r>
    </w:p>
    <w:p>
      <w:pPr>
        <w:pStyle w:val="BodyText"/>
      </w:pPr>
      <w:r>
        <w:t xml:space="preserve">(คุณครูศุภรัตน์) on the ri</w:t>
      </w:r>
    </w:p>
    <w:p>
      <w:pPr>
        <w:pStyle w:val="BodyText"/>
      </w:pPr>
      <w:r>
        <w:t xml:space="preserve">(คุณครูวรวุฒิ) แปลว่าอยู่ทางขวามือนะครับ ถ้าเราจะบอกว่าสวนสนุกอยู่ทางขวามือ…</w:t>
      </w:r>
    </w:p>
    <w:p>
      <w:pPr>
        <w:pStyle w:val="BodyText"/>
      </w:pPr>
      <w:r>
        <w:t xml:space="preserve">(คุณครูศุภรัตน์) สวนสาธารณะค่ะ</w:t>
      </w:r>
    </w:p>
    <w:p>
      <w:pPr>
        <w:pStyle w:val="BodyText"/>
      </w:pPr>
      <w:r>
        <w:t xml:space="preserve">(คุณครูวรวุฒิ) สวนสาธารณะอยู่ทางขวามือภาษาอังกฤษได้ว่า The park is on the right</w:t>
      </w:r>
    </w:p>
    <w:p>
      <w:pPr>
        <w:pStyle w:val="BodyText"/>
      </w:pPr>
      <w:r>
        <w:t xml:space="preserve">(คุณครูศุภรัตน์) The park is on the right. Ց</w:t>
      </w:r>
    </w:p>
    <w:p>
      <w:pPr>
        <w:pStyle w:val="BodyText"/>
      </w:pPr>
      <w:r>
        <w:t xml:space="preserve">(คุณครูวรวุฒิ) แปลว่าสวนสาธารณะอยู่ทางขวามือนั่นเองนะครับ ทีนี้เดี๋ยวคุณครูจะขอนำเสนอเกี่ยวกับคำศัพท์ที่จะเรียนในวันนี้ครับ เด็ก ๆ ตั้งใจนะครับ คำแรกเลยนะครับคำนี้ อ่านตามครูนะครับ walk</w:t>
      </w:r>
    </w:p>
    <w:p>
      <w:pPr>
        <w:pStyle w:val="BodyText"/>
      </w:pPr>
      <w:r>
        <w:t xml:space="preserve">(คุณครูศุภรัตน์) walk</w:t>
      </w:r>
    </w:p>
    <w:p>
      <w:pPr>
        <w:pStyle w:val="BodyText"/>
      </w:pPr>
      <w:r>
        <w:t xml:space="preserve">(คุณครูวรวุฒิ) walk</w:t>
      </w:r>
    </w:p>
    <w:p>
      <w:pPr>
        <w:pStyle w:val="BodyText"/>
      </w:pPr>
      <w:r>
        <w:t xml:space="preserve">(คุณครูศุภรัตน์) walk</w:t>
      </w:r>
    </w:p>
    <w:p>
      <w:pPr>
        <w:pStyle w:val="BodyText"/>
      </w:pPr>
      <w:r>
        <w:t xml:space="preserve">(คุณครูวรวุฒิ) walk ตัวนี้นะครับ แปลว่า เดินนะครับ walk Ց แปลว่าเดินนะครับ ต่อมาครับคำนี้ point</w:t>
      </w:r>
    </w:p>
    <w:p>
      <w:pPr>
        <w:pStyle w:val="BodyText"/>
      </w:pPr>
      <w:r>
        <w:t xml:space="preserve">(คุณครูศุภรัตน์) point</w:t>
      </w:r>
    </w:p>
    <w:p>
      <w:pPr>
        <w:pStyle w:val="BodyText"/>
      </w:pPr>
      <w:r>
        <w:t xml:space="preserve">(คุณครูวรวุฒิ) point</w:t>
      </w:r>
    </w:p>
    <w:p>
      <w:pPr>
        <w:pStyle w:val="BodyText"/>
      </w:pPr>
      <w:r>
        <w:t xml:space="preserve">(คุณครูศุภรัตน์) point</w:t>
      </w:r>
    </w:p>
    <w:p>
      <w:pPr>
        <w:pStyle w:val="BodyText"/>
      </w:pPr>
      <w:r>
        <w:t xml:space="preserve">(คุณครูวรวุฒิ) point ตัวนี้นะครับแปลว่าจุดนั่นเองนะครับ ตัวอย่างเช่น จุด A จุด B จุด A ไปยังจุด B จุด C อย่างนี้นะครับ แปลว่าจุดนะครับ ต่อมาเลยนะครับ คำนี้ Street</w:t>
      </w:r>
    </w:p>
    <w:p>
      <w:pPr>
        <w:pStyle w:val="BodyText"/>
      </w:pPr>
      <w:r>
        <w:t xml:space="preserve">(คุณครูศุภรัตน์) Street</w:t>
      </w:r>
    </w:p>
    <w:p>
      <w:pPr>
        <w:pStyle w:val="BodyText"/>
      </w:pPr>
      <w:r>
        <w:t xml:space="preserve">(คุณครูวรวุฒิ) street Ց นะครับ แปลว่าถนนนั่นเองนะครับ ต่อมาคำนี้นะครับ avenue</w:t>
      </w:r>
    </w:p>
    <w:p>
      <w:pPr>
        <w:pStyle w:val="BodyText"/>
      </w:pPr>
      <w:r>
        <w:t xml:space="preserve">(คุณครูศุภรัตน์) avenue</w:t>
      </w:r>
    </w:p>
    <w:p>
      <w:pPr>
        <w:pStyle w:val="BodyText"/>
      </w:pPr>
      <w:r>
        <w:t xml:space="preserve">(คุณครูวรวุฒิ) แปลว่าถนนเหมือนกันนั่นเองครับครูตุ้ม</w:t>
      </w:r>
    </w:p>
    <w:p>
      <w:pPr>
        <w:pStyle w:val="BodyText"/>
      </w:pPr>
      <w:r>
        <w:t xml:space="preserve">(คุณครูวรวุฒิ) แต่จะมีลักษณะต่างกันเล็กน้อยอาจจะมีขนาดใหญ่ และมีต้นไม้เยอะกว่า street มักจะเป็นถนนขนาดเล็ก มีตึกอยู่ด้านข้างนั่นเองครับ ต่อมามาดูช่วง Conversation ของเรานะครับ Conversation ของเราวันนี้นะครับ เกี่ยวกับการถามทางนั่นเองครับครูตุ้มครับ อย่างที่เด็ก ๆ ได้ดูคลิปวิดีโอที่มีการถามเกี่ยวกับ How can I get to the restuarant จะไปร้านอาหารไปอย่างไรนะครับ นักเรียนครับ ถ้านักเรียนต้องการจะไปสถานที่ต่าง ๆ แล้วนักเรียนไม่รู้ว่าไปอย่างไร นักเรียนจะถามว่า How to I get to the แล้วตามด้วยสถานที่ที่เราจะไปนั่นเองครับ ตัวอย่างเช่น ข้อที่ 1 นะคับ How can I get to the hospital?</w:t>
      </w:r>
    </w:p>
    <w:p>
      <w:pPr>
        <w:pStyle w:val="BodyText"/>
      </w:pPr>
      <w:r>
        <w:t xml:space="preserve">(คุณครูศุภรัตน์) How can I get to the hospital?</w:t>
      </w:r>
    </w:p>
    <w:p>
      <w:pPr>
        <w:pStyle w:val="BodyText"/>
      </w:pPr>
      <w:r>
        <w:t xml:space="preserve">(คุณครูวรวุฒิ) ซึ่งแปลว่าอะไร ก็แปลว่า ฉันจะไปโรงพยาบาลได้อย่างไรบ้าง เด็ก ๆ ดูแผนผังตรงนี้นะครับ ตรงนี้นะครับ ก็แปลว่าสถานที่ต่าง ๆ ก็คือเมือง</w:t>
      </w:r>
    </w:p>
    <w:p>
      <w:pPr>
        <w:pStyle w:val="BodyText"/>
      </w:pPr>
      <w:r>
        <w:t xml:space="preserve">(คุณครูวรวุฒิ) ค่ะ</w:t>
      </w:r>
    </w:p>
    <w:p>
      <w:pPr>
        <w:pStyle w:val="BodyText"/>
      </w:pPr>
      <w:r>
        <w:t xml:space="preserve">(คุณครูวรวุฒิ) แล้วนักเรียนก็จะสังเกตได้ว่าจะมีสถานที่ต่าง ๆ อยู่ในแผนผังนี้นะครับ และที่คุณครูอั๋นวงสีแดง ๆ คือ Hospital คือ โรงพยาบาลแล้วให้นักเรียนบอกทางเป็นภาษาอังกฤษสิลูกว่าจะไปโรงพยาบาลได้ทางไหนบ้าง</w:t>
      </w:r>
    </w:p>
    <w:p>
      <w:pPr>
        <w:pStyle w:val="BodyText"/>
      </w:pPr>
      <w:r>
        <w:t xml:space="preserve">(คุณครูศุภรัตน์) ให้เด็ก ๆ ลองพูดเป็นภาษาไทยก่อนดีไหมคะ</w:t>
      </w:r>
    </w:p>
    <w:p>
      <w:pPr>
        <w:pStyle w:val="BodyText"/>
      </w:pPr>
      <w:r>
        <w:t xml:space="preserve">(คุณครูวรวุฒิ) ดีเลยครับ ได้เลยครับ</w:t>
      </w:r>
    </w:p>
    <w:p>
      <w:pPr>
        <w:pStyle w:val="BodyText"/>
      </w:pPr>
      <w:r>
        <w:t xml:space="preserve">(คุณครูศุภรัตน์) โดยเด็ก ๆ ต้องเริ่มจากจุด Start สีแดงตรงนี้นะคะ ลองพูดเป็นภาษาไทยดูค่ะ ว่าต้องไปทางไหน ลองตอบคุณครูปลายทางได้เลยค่ะ</w:t>
      </w:r>
    </w:p>
    <w:p>
      <w:pPr>
        <w:pStyle w:val="BodyText"/>
      </w:pPr>
      <w:r>
        <w:t xml:space="preserve">(คุณครูศุภรัตน์) ก็มีเด็ก ๆ ตอบมาบ้างแล้วนะคะ ว่าไปทางไหนนะคะ แต่จะพูดเป็นภาษาอังกฤษได้อย่างไร พูดเป็นภาษาอังกฤษด้วยไหมคะ มีนักเรียนบางคนนะครับ บอกเป็นภาษาอังกฤษได้เลยนะครับคุณครูตุ้ม เดี๋ยวมาดูเฉลยกันว่าจะเหมือนกับที่ของคุณครูอั๋นเสนอหรือเปล่าครับ เรามาเดินไปพร้อมกันเลยนะครับ Go straight ahead เดินตรงมา turn left เลี้ยวซ้ายนะครับ and walk on and walk on the Main Street ให้นักเรียนเดินบนถนน Main Street แล้วก็ I’m sorry Go straight ahead เดินตรงมา turn right เลี้ยวขวา and walk on the Second Street. ให้นักเรียนเดินบนถนน Second Street แล้วก็เดินไปซ้ายมือนั่นเองนะครับ Where is it ? คือที่ไหนเอ่ย Very Good นั่นก็คือ Hospital นั่นเองนะครับ นี่คือโรงพยาบาลนั่นเองนะครับ ทีนี้มีนักเรียนบางคนนะครับ บอกว่าผมไปอีกทางหนึ่ง เดี๋ยวเรามาดูกันเลยครับ ว่าทางนั้นคือทางไหน เริ่มจากจุด Start เลยนะครับ จุด Start นะครับ Go straight ahead Go straight ahead and trun left เลี้ยวซ้าย Walk on the Secoบนถนน Central avenue and turn left again เลี้ยงซ้ายอีกครั้งฟหนึ่ง It’s on the left นะครับ It’s on the left นะครับ นี่ก็คือทางขวามือของนักเรียนนะครับ ให้นักเรียนผ่านถนน Main street ก็จะอยู่ทางขวามือของนักเรียนนั่นเอง สามาถไปได้ 2 ทางนั่นเองนะครับ นั่นก็คือ Hospital ก็คืออยู่ตรงนี้นะครับ เป็นอย่างไรบ้างครับเด็ก ๆ เดี๋ยวไปดูตัวอย่างอีกข้อหนึ่งดีกว่าครับ</w:t>
      </w:r>
    </w:p>
    <w:p>
      <w:pPr>
        <w:pStyle w:val="BodyText"/>
      </w:pPr>
      <w:r>
        <w:t xml:space="preserve">(คุณครูศุภรัตน์) ค่ะ ข้อนี้นะครับ คำถามว่า How can I get to the bank? How can I get to the bank แปลว่า…</w:t>
      </w:r>
    </w:p>
    <w:p>
      <w:pPr>
        <w:pStyle w:val="BodyText"/>
      </w:pPr>
      <w:r>
        <w:t xml:space="preserve">(คุณครูศุภรัตน์) Bank คืออะไรคะเด็ก ๆ ถูกต้องแล้วค่ะ นั่นก็คือธนาคารนั่นเองนะคะ</w:t>
      </w:r>
    </w:p>
    <w:p>
      <w:pPr>
        <w:pStyle w:val="BodyText"/>
      </w:pPr>
      <w:r>
        <w:t xml:space="preserve">(คุณครูวรวุฒิ) คำถามนี้ครับ ก็จะแปลได้ว่าฉันจะไปธนาคารได้อย่างไรนะครับ เด็ก ๆ ดูจุด Start อยู่ตรงนี้นะครับ แล้วก็ The bank คือที่คุณครูอั๋นวงไว้สีแดง ๆ นะครับ เดี๋ยวเราจะไปพร้อมกันเลยนะครับ เรามาทวนคำถามกันใหม่นะครับ How can I get to the bank ไปธนาคารได้อย่างไรครับ นักเรียนอยู่จุด Start นะครับ ไปพร้อมกันเลยนะครับ Go straight ahead เดินตรงไปนะครับ and walk on the Central Avenue. Central Avenue แล้วก็ให้ Turn right นะครับ ให้เลี้ยวขวา walk on the first street ให้เดินบนถนน Fist Street นะครับ จากนั้น Turn right again เลี้ยวขวาอีกครั้งหนึ่ง is opposite the post office It’s opposite the post office. It’s opposite the post office. อยู่ตรงไหนเอ่ย อยู่ตรงข้ามกับที่ทำการไปรษณีย์นั่นเองนะครับ นั่นก็คือ… นั่นก็คืออะไรครับ ถูกต้องแล้วล่ะครับ นั่นก็คือ The Bank นั่นเอง opposite the post office ก็คือตรงข้ามกับที่ทำการไปรษณีย์นั่นเองนะครับ ต่อมาครับ เรามา Let’s practices กันเรามาฝึกกัน ก่อนอื่นนะครับ ขอให้นักเรียนหยิบใบงานชื่อ Telling Directions นะครับ หน้าตาจะเป็นแบบนี้นะครับ ให้นักเรียนนำขึ้นมาเลยนะครับ เดี๋ยวคุณครูตุ้มนะครับ ช่วยชี้อแจงนักเรียนทราบด้วยนะครับ</w:t>
      </w:r>
    </w:p>
    <w:p>
      <w:pPr>
        <w:pStyle w:val="BodyText"/>
      </w:pPr>
      <w:r>
        <w:t xml:space="preserve">(คุณครูศุภรัตน์)นะคะ เขียนบอกทิศทางไปโรงเรียนให้แก่ Andy นั่นเองค่ะ ส่วยคุณครูปลายทางนะครับ แจกใบงานให้นักเรียนแล้วอธิบายการดำเนินงานนะครับ และอธิบายเพิ่มเติมหากนักเรียนมีข้อสงสัยนั่นเองนะครับ ก็คือ Andy นี่เป็นเพื่อนใหม่นะครับ เป็นนักเรียนใหม่ ซึ่งกำลังจะเดินทางไปโรงเรียน แต่เขาไม่รู้ว่าจะไปอย่างไรนะครับ ในฐานะที่เราเป็นเพื่อนของ Andy ให้นักเรียนบอกเส้นทางการไปโรงเรียนให้กับเขาหน่อยนะครับ อันนี้คือคำสั่งนะครับ</w:t>
      </w:r>
    </w:p>
    <w:p>
      <w:pPr>
        <w:pStyle w:val="BodyText"/>
      </w:pPr>
      <w:r>
        <w:t xml:space="preserve">(คุณครูศุภรัตน์) เดี๋ยวเรามาอ่านให้นักเรียนฟังก่อนดีไหมคะครูอั๋น</w:t>
      </w:r>
    </w:p>
    <w:p>
      <w:pPr>
        <w:pStyle w:val="BodyText"/>
      </w:pPr>
      <w:r>
        <w:t xml:space="preserve">(คุณครูวรวุฒิ) โอเคครับ</w:t>
      </w:r>
    </w:p>
    <w:p>
      <w:pPr>
        <w:pStyle w:val="BodyText"/>
      </w:pPr>
      <w:r>
        <w:t xml:space="preserve">(คุณครูวรวุฒิ) Andy is a new student. นะครับ แปลว่า Andy นะครับ เป็นนักเรียนใหม่นั่นเองนะครับ</w:t>
      </w:r>
    </w:p>
    <w:p>
      <w:pPr>
        <w:pStyle w:val="BodyText"/>
      </w:pPr>
      <w:r>
        <w:t xml:space="preserve">(คุณครูวรวุฒิ) He wants to go to the school นะครับ เขาต้องการจะไปโรงเรียน Tell him how to get there. Ց บอกเขาหน่อยว่าไปโรงเรียนอย่างไร ให้เด็ก ๆ ลองบอกเขาหน่อยครับ ว่าจากแผนผังที่อยู่ในใบงานของนักเรียนนี่ จะบอกเขาได้อย่างไรเพื่อให้เขานี่ไปถึงโรงเรียนให้ได้ นักเรียนบางคนบอกว่า ครูครับง่ายนิดเดียวเอง เดินตรงตรงนี้มาเลยครับ มาถึงโรงเรียนแล้ว แต่มันไม่ใช่นะครับ มันไม่ใช่เส้นทางนะครับ หนูก็ต้องให้เพื่อนเดินเท้าตามถนนให้ได้นะครับ แต่ก่อนอื่นเลยนะครับ เดี๋ยวคุณครูอั๋นนะครับ จะลองมาทำตัวอย่างให้นักเรียนดูก่อน ว่าเราจะบอก Andy อย่างไรให้เขาไปถึงโรงเรียนนี่นักเรียนลองสังเกตดูสิว่ามีสักกี่ทางที่เราแนะนำ ที่เราสามารถแนะนำให้ Andy ไปถึงโรงเรียนได้</w:t>
      </w:r>
    </w:p>
    <w:p>
      <w:pPr>
        <w:pStyle w:val="BodyText"/>
      </w:pPr>
      <w:r>
        <w:t xml:space="preserve">(คุณครูศุภรัตน์) มีกี่เส้นทางคะเด็ก ๆ ที่ไปยังโรงเรียนได้ ลองสังเกตในใบงานดูนะครับ จะมีกี่เส้นทางที่ให้ Andy’s เดินไปถึงโรงเรียนครับ เดี๋ยวคุณครูนะครับ จะยกตัวอย่างเส้นทางแรกกันก่อนนะครับ ดูว่าจะตรงกับเส้นทางของนักเรียนไหมครับ อันนี้ Andy Andy’s house บ้านของ Andy’s อยู่ตรงนี้นะเด็ก ๆ ดูนะครับ เราก็จะบอก Andy ได้ว่า Go straight ahead to point A. เด็ก ๆ ออกเสียงตามครูนะครับ Go straight ahead to point A</w:t>
      </w:r>
    </w:p>
    <w:p>
      <w:pPr>
        <w:pStyle w:val="BodyText"/>
      </w:pPr>
      <w:r>
        <w:t xml:space="preserve">(คุณครูศุภรัตน์) Go straight ahead to point A</w:t>
      </w:r>
    </w:p>
    <w:p>
      <w:pPr>
        <w:pStyle w:val="BodyText"/>
      </w:pPr>
      <w:r>
        <w:t xml:space="preserve">(คุณครูวรวุฒิ) หมายความว่าอย่างไรครับคุณครูตุ้ม</w:t>
      </w:r>
    </w:p>
    <w:p>
      <w:pPr>
        <w:pStyle w:val="BodyText"/>
      </w:pPr>
      <w:r>
        <w:t xml:space="preserve">(คุณครูศุภรัตน์) นะคะ ถึงจุด A ค่ะ</w:t>
      </w:r>
    </w:p>
    <w:p>
      <w:pPr>
        <w:pStyle w:val="BodyText"/>
      </w:pPr>
      <w:r>
        <w:t xml:space="preserve">(คุณครูวรวุฒิ) เด็ก ๆ เรียนมาแล้วนะครับ คำว่า</w:t>
      </w:r>
      <w:r>
        <w:t xml:space="preserve"> </w:t>
      </w:r>
      <w:r>
        <w:t xml:space="preserve">“</w:t>
      </w:r>
      <w:r>
        <w:t xml:space="preserve">Point</w:t>
      </w:r>
      <w:r>
        <w:t xml:space="preserve">”</w:t>
      </w:r>
      <w:r>
        <w:t xml:space="preserve"> </w:t>
      </w:r>
      <w:r>
        <w:t xml:space="preserve">เพราะว่า Point แปลว่าจุดนั่นเอง ลองสังเกตจุดสีแดงของคุณครูนะครับ Andy’s ก็เดินลงมาตรงจุด A นั่นเองนะครับ Again Go straight ahead to point A.</w:t>
      </w:r>
    </w:p>
    <w:p>
      <w:pPr>
        <w:pStyle w:val="BodyText"/>
      </w:pPr>
      <w:r>
        <w:t xml:space="preserve">(คุณครูศุภรัตน์) Again go straight ahead to point B</w:t>
      </w:r>
    </w:p>
    <w:p>
      <w:pPr>
        <w:pStyle w:val="BodyText"/>
      </w:pPr>
      <w:r>
        <w:t xml:space="preserve">(คุณครูวรวุฒิ) ซึ่งแปลว่าอย่างไรครับคุณครูตุ้ม</w:t>
      </w:r>
    </w:p>
    <w:p>
      <w:pPr>
        <w:pStyle w:val="BodyText"/>
      </w:pPr>
      <w:r>
        <w:t xml:space="preserve">(คุณครูศุภรัตน์) ก็เดินตรงไปอีกครั้งนะคะ เดินไปยังจุด B</w:t>
      </w:r>
    </w:p>
    <w:p>
      <w:pPr>
        <w:pStyle w:val="BodyText"/>
      </w:pPr>
      <w:r>
        <w:t xml:space="preserve">(คุณครูวรวุฒิ) ซึ่งเด็ก ๆ ก็สามารถสังเกตลูกศรสีแดงนะครับ จากจุด A ไปจุด B นั่นเอง ต่อมา Turn righ</w:t>
      </w:r>
    </w:p>
    <w:p>
      <w:pPr>
        <w:pStyle w:val="BodyText"/>
      </w:pPr>
      <w:r>
        <w:t xml:space="preserve">(คุณครูศุภรัตน์) Turn right</w:t>
      </w:r>
    </w:p>
    <w:p>
      <w:pPr>
        <w:pStyle w:val="BodyText"/>
      </w:pPr>
      <w:r>
        <w:t xml:space="preserve">(คุณครูวรวุฒิ) แปลได้ว่าเลี้ยวขวานั่นเองนะครับ Go straight ahead to point C and E. Go straight ahead to point C and E นะครับ</w:t>
      </w:r>
    </w:p>
    <w:p>
      <w:pPr>
        <w:pStyle w:val="BodyText"/>
      </w:pPr>
      <w:r>
        <w:t xml:space="preserve">(คุณครูศุภรัตน์) Go straight ahead and point C and E ก็จะหมายความว่าเดินตรงไปยังจุด C และ E ค่ะ</w:t>
      </w:r>
    </w:p>
    <w:p>
      <w:pPr>
        <w:pStyle w:val="BodyText"/>
      </w:pPr>
      <w:r>
        <w:t xml:space="preserve">(คุณครูวรวุฒิ) Turn right and go straight ahead</w:t>
      </w:r>
    </w:p>
    <w:p>
      <w:pPr>
        <w:pStyle w:val="BodyText"/>
      </w:pPr>
      <w:r>
        <w:t xml:space="preserve">(คุณครูศุภรัตน์) Turn right and Go straight ahead นั่นก็คือเลี้ยวขวาและตรงไปนะคะ ก็จะถึงโรงเรียนนะคะ</w:t>
      </w:r>
    </w:p>
    <w:p>
      <w:pPr>
        <w:pStyle w:val="BodyText"/>
      </w:pPr>
      <w:r>
        <w:t xml:space="preserve">(คุณครูวรวุฒิ) You will see the school นะครับ ก็จะแปลว่าเจอโรงเรียนนั่นเองนะครับ อันนี้คือทางแรกที่แนะนำให้ Andy ไปโรงเรียน ก็ถึงเหมือนกันนะครับ ถึงเหมือนกันเลยใช่ไหมครับ ทีนี้มันจะมีทางที่ 2 อยู่นะครับ ทางที่ 2 เดี๋ยวจะให้เด็ก ๆ ลองบอก Andy’s ดูสิครับว่าไปโรงเรียนได้อย่างไร เดี๋ยวคุณครูนะครับ จะให้เวลานักเรียนในการแนะนำนะครับ Andy ให้ไปถึงโรงเรียนในเส้นทางที่ 2 นะครับ สักครู่เดี๋ยวกลับมาครับ</w:t>
      </w:r>
    </w:p>
    <w:p>
      <w:pPr>
        <w:pStyle w:val="BodyText"/>
      </w:pPr>
      <w:r>
        <w:t xml:space="preserve">[เสียงดนตรี]</w:t>
      </w:r>
    </w:p>
    <w:p>
      <w:pPr>
        <w:pStyle w:val="BodyText"/>
      </w:pPr>
      <w:r>
        <w:t xml:space="preserve">(คุณครูวรวุฒิ) เป็นอย่างไรบ้างครับเด็ก ๆ ครับ หลังจากได้เขียนคำแนะนำนะครับ การเดินทางของ Andy นะครับ เดี๋ยวเรามาดูครับว่าจะตรงกับของคุณครูหรือเปล่า</w:t>
      </w:r>
    </w:p>
    <w:p>
      <w:pPr>
        <w:pStyle w:val="BodyText"/>
      </w:pPr>
      <w:r>
        <w:t xml:space="preserve">(คุณครูศุภรัตน์) ค่ะ เดี๋ยวให้เด็ก ๆ นะคะ ได้ตรวจนะคะ แล้วก็แก้ไขนะคะ เผื่อมีคำผิดนะคะ เด็ก ๆ ก็แก้ไขตามคุณครูได้เลยค่ะ เมื่อกี้นะครับ คุณครูได้แนะนำ Andy’s ไปทางแรกแล้วเรามาดูทางที่ 2 อันดับแรกเลยนะครับ Go straight ahead to point A. แปลว่าอย่างไรครับครูตุ้ม</w:t>
      </w:r>
    </w:p>
    <w:p>
      <w:pPr>
        <w:pStyle w:val="BodyText"/>
      </w:pPr>
      <w:r>
        <w:t xml:space="preserve">(คุณครูศุภรัตน์) เดินตรงไปนะคะ ยังจุด A ค่ะ</w:t>
      </w:r>
    </w:p>
    <w:p>
      <w:pPr>
        <w:pStyle w:val="BodyText"/>
      </w:pPr>
      <w:r>
        <w:t xml:space="preserve">(คุณครูวรวุฒิ) ต่อมานะครับ Turn right to point B</w:t>
      </w:r>
    </w:p>
    <w:p>
      <w:pPr>
        <w:pStyle w:val="BodyText"/>
      </w:pPr>
      <w:r>
        <w:t xml:space="preserve">(คุณครูศุภรัตน์) เลี้ยวขวามายังจุด D ค่ะ</w:t>
      </w:r>
    </w:p>
    <w:p>
      <w:pPr>
        <w:pStyle w:val="BodyText"/>
      </w:pPr>
      <w:r>
        <w:t xml:space="preserve">(คุณครูศุภรัตน์) ครับ ต่อมาครับ Turn left and go straight ahead to point C</w:t>
      </w:r>
    </w:p>
    <w:p>
      <w:pPr>
        <w:pStyle w:val="BodyText"/>
      </w:pPr>
      <w:r>
        <w:t xml:space="preserve">(คุณครูศุภรัตน์) เลี้ยวซ้ายและตรงไปยังจุด C ค่ะ</w:t>
      </w:r>
    </w:p>
    <w:p>
      <w:pPr>
        <w:pStyle w:val="BodyText"/>
      </w:pPr>
      <w:r>
        <w:t xml:space="preserve">(คุณครูวรวุฒิ) ครับ ต่อมานะครับ Turn right again and go to point E</w:t>
      </w:r>
    </w:p>
    <w:p>
      <w:pPr>
        <w:pStyle w:val="BodyText"/>
      </w:pPr>
      <w:r>
        <w:t xml:space="preserve">(คุณครูศุภรัตน์) เลี้ยงขวาอีกครั้งนะคะ และไปยังจุด E ค่ะ</w:t>
      </w:r>
    </w:p>
    <w:p>
      <w:pPr>
        <w:pStyle w:val="BodyText"/>
      </w:pPr>
      <w:r>
        <w:t xml:space="preserve">(คุณครูวรวุฒิ) ครับ ต่อมานะครับ turn right and go straight ahead.</w:t>
      </w:r>
    </w:p>
    <w:p>
      <w:pPr>
        <w:pStyle w:val="BodyText"/>
      </w:pPr>
      <w:r>
        <w:t xml:space="preserve">(คุณครูศุภรัตน์) เลี้ยวขวาและตรงไปค่ะ</w:t>
      </w:r>
    </w:p>
    <w:p>
      <w:pPr>
        <w:pStyle w:val="BodyText"/>
      </w:pPr>
      <w:r>
        <w:t xml:space="preserve">(คุณครูวรวุฒิ) และข้อสุดท้ายเลยนะครับ You will see the school.</w:t>
      </w:r>
    </w:p>
    <w:p>
      <w:pPr>
        <w:pStyle w:val="BodyText"/>
      </w:pPr>
      <w:r>
        <w:t xml:space="preserve">(คุณครูศุภรัตน์) ค่ะ แล้วจะเห็นโรงเรียนค่ะ เป็นอย่างไรบ้างคะเด็ก ๆ ทำถูกหมดหรือเปล่า</w:t>
      </w:r>
    </w:p>
    <w:p>
      <w:pPr>
        <w:pStyle w:val="BodyText"/>
      </w:pPr>
      <w:r>
        <w:t xml:space="preserve">(คุณครูวรวุฒิ) ครับ แต่อย่างไรก็ตามครับคุณครูตุ้มครับ ที่อยู่ในใบงานของนักเรียนเป็นแค่บทสมมตินะครับ ชีวิตจริงนักเรียนอาจจะไม่เคยเจอ Point A อย่างนี้ อาจจเจอสถานที่เสียเป็นส่วนใหญ่นะครับ อันนี้ครูอั๋นก็สมมติขึ้นมาให้เป็นใบงานนะครับ ให้นักเรียนเข้ามจมากยิ่งขึ้นนะครับ แต่ไม่ตรงกับชีวิตจริงสักเท่าไรนะครับ</w:t>
      </w:r>
    </w:p>
    <w:p>
      <w:pPr>
        <w:pStyle w:val="BodyText"/>
      </w:pPr>
      <w:r>
        <w:t xml:space="preserve">(คุณครูศุภรัตน์) ค่ะ ถ้ามีคนมาถามทางนักเรียน นักเรียนสบอกได้ใช่ไหมคะ เพราะว่าได้เรียนกับคุณครูตุ้มกับคุณครูอั๋นไปแล้ว เรื่อง Leving dilection</w:t>
      </w:r>
    </w:p>
    <w:p>
      <w:pPr>
        <w:pStyle w:val="BodyText"/>
      </w:pPr>
      <w:r>
        <w:t xml:space="preserve">(คุณครูวรวุฒิ) หลังจากที่นักเรียนนะครับได้แก้ไขใบงานของนักเรียนเป็นที่เรียบร้อยแล้วนะครับ เดี๋ยวครูจะให้นักเรียนทำแบบประเมินตมาอยู่ในท้ายหน่วยแล้วนะครับ ให้นักเรียนนะครับ ประเมินตนเอง ใบงานประเมินตนเอง ในลักษณะอย่างนี้นะครับ นะคะ ให้เด็ก ๆ นะคะ เขียนชื่อ-นามสกุล วันที่ประเมินค่ะ</w:t>
      </w:r>
    </w:p>
    <w:p>
      <w:pPr>
        <w:pStyle w:val="BodyText"/>
      </w:pPr>
      <w:r>
        <w:t xml:space="preserve">(คุณครูวรวุฒิ) ครับ</w:t>
      </w:r>
    </w:p>
    <w:p>
      <w:pPr>
        <w:pStyle w:val="BodyText"/>
      </w:pPr>
      <w:r>
        <w:t xml:space="preserve">(คุณครูวรวุฒิ) คำชี้แจงนะครับ ให้นักเรียนดาวนะครับ ตามความคิดของนักเรียนนะครับ ว่าควรจะประเมินในระดับใดนะครับ อย่างเช่น ข้อที่ 1 ออกเสียงแล้วบอกความหมายนะครับ และนักเรียนก็ระบายสีลงไปเลยนะครับ 2. ถามเรื่องข้อมูลเกี่ยวกับสถานที่ในโรงเรียนได้ นักเรียนก็ให้ดาว จะให้กี่ดาวโดยให้ระบายสีในดาว</w:t>
      </w:r>
    </w:p>
    <w:p>
      <w:pPr>
        <w:pStyle w:val="BodyText"/>
      </w:pPr>
      <w:r>
        <w:t xml:space="preserve">(คุณครูศุภรัตน์) ค่ะ ตามความสามารถของเด็กนะคะ</w:t>
      </w:r>
    </w:p>
    <w:p>
      <w:pPr>
        <w:pStyle w:val="BodyText"/>
      </w:pPr>
      <w:r>
        <w:t xml:space="preserve">(คุณครูวรวุฒิ) ครับ อันที่ 3 ออกเสียงและบอกความหมายประโยคการบอกทิศทางได้นะครับ และ 4. ถามข้อมูลเกี่ยวกับทิศทางการเดินทางได้นั่นเองครับ</w:t>
      </w:r>
    </w:p>
    <w:p>
      <w:pPr>
        <w:pStyle w:val="BodyText"/>
      </w:pPr>
      <w:r>
        <w:t xml:space="preserve">(คุณครูวรวุฒิ) ทีนี้เราลองมาดูนะครับ เมื่อระบายสีในดาวไปแล้วนี่ ก็ลองมานับจำนวนดาวว่า นักเรียนระบาย 1 ดาว มีกี่ดวง ใส่ลงไป ระบายดาว 2 ดวงนะครับ มีกี่จำนวนก็คือใส่ลงไปนะครับ ทีนี้นะครับ เรามาถึงหน่วยที่ 2 นะครับ เป็นบทสุดท้ายของหน่วยที่ 2 แล้วนะครับ ก็คือชื่อเรื่องว่า School Live เด็ก ๆ จะต้องทำแบบบันทึกการเรียนรู้ My Learning Log Ց นะครับ แบบบันทึกการเรียนรู้นั่นนะครับ</w:t>
      </w:r>
    </w:p>
    <w:p>
      <w:pPr>
        <w:pStyle w:val="BodyText"/>
      </w:pPr>
      <w:r>
        <w:t xml:space="preserve">(คุณครูศุภรัตน์) ซึ่งใบนี้เด็ก ๆ จะต้องเขียนนะคะ สิ่งที่ฉันชอบหรือสิ่งที่หนูชอบอะไรในบทเรียนที่ 2 นี่ซึ่งจะเกี่ยวข้องกับในโรงเรียนเสียส่วนใหญ่นะคะ 2. นี่สิ่งที่ฉันยังไม่เข้าใจ หนูยังไม่เข้าใจอะไรก็เขียนลงไปได้เลย เช่น หนูยังไม่เข้าใจเรื่องการบอกทิศทางอะไรแบบนี้นะคะ ก็สามารถเขียนลงไปได้นะ แล้วก็สิ่งที่เป็นปัญหาของฉัน เช่น เด็ก ๆ ออกเสียงไม่ชัดเจนนะคะ ยังมีการออกเสียงท้ายไม่ชัดเจน ออกเสียงนี้ไม่ได้ เขียนลงไปนะคะ สิ่งที่ฉันอยากรู้เพิ่มเติม หนูอยากรู้เพิ่มเติมอะไรนะคะ หนูก็เขียนลนะคะ ขั้นต่อไปฉันจะ… นะคะ เช่น ฉันจะต้องใจเรียนกว่าเดิม ฉันจะเขียนให้มากขึ้นนะคะ อันนี้ก็แล้วแต่ของนักเรียนนะคะ ว่าจะเขียนว่าอย่างไรค่ะ ซึ่งวันนี้นะคะ ก็อย่างที่ครูอั๋นบอกว่าเป็นบทสุดท้ายนะคะ ของหน่วยที่ 2 แล้วนะคะ และในครั้งหน้า เดี๋ยวเราจะมาเรียนในเรื่องสุขภาพนะคะ Health living นั่นเองนะคะ</w:t>
      </w:r>
    </w:p>
    <w:p>
      <w:pPr>
        <w:pStyle w:val="BodyText"/>
      </w:pPr>
      <w:r>
        <w:t xml:space="preserve">(คุณครูวรวุฒิ) ก็เด็ก ๆ อย่าลืมกลับไปทำแบบประเมินด้วยนะครับ ทีนี้ครับ ก็มาถึงช่วง Wrap Up แล้วนะครับ สรุปบทเรียนกันนะครับ ว่าเราได้เรียนในเรื่องอะไรไปนะครับ สิ่งที่ได้เรียนในวันนี้ ก็คือการถามนะครับ เกี่ยวกับสถานที่ว่าเราจะไปสถานที่นี้ได้อย่างไรนะครับ ซึ่งในประโยคคำถามภาษาอังกฤษเราจะพดHow can I get to the ตามด้วยสถานที่ที่นักเรียนจะไปนั่นเองนะครับ ตัวอย่างเช่น How can I get to the train station นะครับ เด็ก ๆ อ่านตามครูนะครับ How can I get to the train station?</w:t>
      </w:r>
    </w:p>
    <w:p>
      <w:pPr>
        <w:pStyle w:val="BodyText"/>
      </w:pPr>
      <w:r>
        <w:t xml:space="preserve">(คุณครูศุภรัตน์) How can I get to the train station ? ฉันสามารถไปสถานีรถไฟได้อย่างไรนะครับ</w:t>
      </w:r>
    </w:p>
    <w:p>
      <w:pPr>
        <w:pStyle w:val="BodyText"/>
      </w:pPr>
      <w:r>
        <w:t xml:space="preserve">(คุณครูศุภรัตน์) แล้วถ้าจะไปห้องสมุดนี่เด็ก ๆ จะต้องถามว่าอย่างไรคะ ไหนลองพูดดูค่ะ นั่นก็คือ How can I get to the libery.</w:t>
      </w:r>
    </w:p>
    <w:p>
      <w:pPr>
        <w:pStyle w:val="BodyText"/>
      </w:pPr>
      <w:r>
        <w:t xml:space="preserve">(คุณครูวรวุฒิ) ก็สรุปไปง่ายว่าจะไปได้อย่างไร จะไปสถานที่นี้ได้อย่างไรนะครับ เด็ก ๆ จะต้องใช้ประโยค How can i get สถานที่นั้น ๆ นะครับ ทีนี้เด็ก ๆ ลองดูคุณครูดูสิว่าจะไปสถานีรถไฟได้อย่างไร ดูจากภาพแล้วจุด Start อยู่ตรงนี้ครับ จุดเริ่มต้น นักเรียนลองบอกครูอั๋นสิครับ</w:t>
      </w:r>
    </w:p>
    <w:p>
      <w:pPr>
        <w:pStyle w:val="BodyText"/>
      </w:pPr>
      <w:r>
        <w:t xml:space="preserve">(คุณครูศุภรัตน์) ก็อยู่ตรงนี้นะคะ</w:t>
      </w:r>
    </w:p>
    <w:p>
      <w:pPr>
        <w:pStyle w:val="BodyText"/>
      </w:pPr>
      <w:r>
        <w:t xml:space="preserve">(คุณครูวรวุฒิ) เราก็สามารถบอกได้ว่า go ahead walk on the second streeTurn right walk on the central avenue is on the left แปลว่ามันอยู่ตรงซ้ายมือนั่นเองนะครับ หรือ it opposite the school. นะครับ อยู่ตรงข้ามกับโรงเรียนนะครับ แล้วมันยังมีอีกเส้นทางหนึ่งนะครับ เด็กบางคนบอกว่าไม่อยากมาเส้นทางนี้ มีอีกเส้นทางหนึ่ง นักเรียนลองบอกสิครับ อยู่ที่จุด Start นะครับ go ahead เดินตรงไป Walk on The Main street ไปเรื่อย ๆ นะครับ Turn left เลี้ยวซ้าย Walk on the First Street fist street it’s on your right opposit is on the school ทางถนน Main Street เราก็จะผ่านถนน First Street มันจะอยู่ทางขวามือของนักเรียนนะครับ แต่ถ้านักเรียนมาทางถนน Second Street นะครับ แล้วก็เลี้ยวขวามาจาก Central Avenue ซ้ายมือของนักเรียนนั่นเองนะครับ</w:t>
      </w:r>
    </w:p>
    <w:p>
      <w:pPr>
        <w:pStyle w:val="BodyText"/>
      </w:pPr>
      <w:r>
        <w:t xml:space="preserve">(คุณครูศุภรัตน์) ค่ะ</w:t>
      </w:r>
    </w:p>
    <w:p>
      <w:pPr>
        <w:pStyle w:val="BodyText"/>
      </w:pPr>
      <w:r>
        <w:t xml:space="preserve">(คุณครูวรวุฒิ) แต่อย่างไรก็ตามเด็ก ๆ จะต้องถามด้วยคำถาม My Learning Log Ց แล้วตามด้วยสถานที่ที่นักเรียนจะไปนั่นเองนะครับ ต่อมานะครับ การบอกทิศทางนี่ครับ ก็เป็นสิ่งสำคัญเลี้ยวซ้าย เลี้ยวขวา เดินหน้านี่ ภาษาอังกฤษเราจะพูด เดี๋ยวเรามาสรุปกันนะครับ</w:t>
      </w:r>
    </w:p>
    <w:p>
      <w:pPr>
        <w:pStyle w:val="BodyText"/>
      </w:pPr>
      <w:r>
        <w:t xml:space="preserve">(คุณครูศุภรัตน์) เลี้ยวขวาเรียกว่าอย่างไรคะเด็ก ๆ Good job นั่นก็คือ Turn Right นะคะ ส่วนตรงไป ลูกศรตรงไปเด็ก ๆ จะพูดว่าอย่างไร เรียนมาแล้ว go straight ahead แต่มีบางคนสงสัย แต่ครูอั๋นใช้คำว่า Go ahead กับ Go straight เพราะว่าหนูสับสนค่ะ ซึ่งเป็นอย่างไร สามารถใช้ได้เหมือนกันใช่ไหมคะ</w:t>
      </w:r>
    </w:p>
    <w:p>
      <w:pPr>
        <w:pStyle w:val="BodyText"/>
      </w:pPr>
      <w:r>
        <w:t xml:space="preserve">(คุณครูวรวุฒิ) ถูกต้องครับ go straight ahead นะครับ เราสามารถใช้คำว่า Go ahead มาก็ได้นะครับ ไม่จำเป็นต้องเอา Go straight ahead มาหมด ก็เป็นความหมายเดียวกันครับครูตุ้ม สุดท้ายนะครับ ลูกศรนะครับ เลี้ยวไปทางซ้ายมือนะครับ เลี้ยวซ้ายภาษาอังกฤษจะพูดว่าอย่างไร เด็ก ๆ ยังจำได้ไหมครับ Very good นั่นก็คือ Turn left turn left นะครับ แปลว่าเลี้ยวซ้าย นอกจากนี้นะครับ ถ้าสถานที่นั้นอยู่ทางซ้ายมือทางขวามือเราก็พูดได้ดังนี้นะครับ ถ้าอยู่ทางซ้ายมือของเรานะครับ เราสามารถพูดเป็นภาษาอังกฤษได้ว่า</w:t>
      </w:r>
    </w:p>
    <w:p>
      <w:pPr>
        <w:pStyle w:val="BodyText"/>
      </w:pPr>
      <w:r>
        <w:t xml:space="preserve">(คุณครูศุภรัตน์) on the left</w:t>
      </w:r>
    </w:p>
    <w:p>
      <w:pPr>
        <w:pStyle w:val="BodyText"/>
      </w:pPr>
      <w:r>
        <w:t xml:space="preserve">(คุณครูวรวุฒิ) on the left นั่นเองนะครับ แปลว่าอยู่ทางซ้ายมือตัวอย่างเช่นโรงเรียนอยู่ทางซ้ของเรานะครับ เราก็สามารถพูดเป็นภาษาอังกฤษได้ว่า The school is on the left. นะครับ</w:t>
      </w:r>
    </w:p>
    <w:p>
      <w:pPr>
        <w:pStyle w:val="BodyText"/>
      </w:pPr>
      <w:r>
        <w:t xml:space="preserve">(คุณครูศุภรัตน์) แล้วถ้าธนาคารอยู่ทางซ้ายมือของเรา เด็ก ๆ สามารถพูดได้ว่าอย่างไรคะ นักเรียนลองพูดดูค่ะ ใช่แล้วค่ะ The bank is on the left.</w:t>
      </w:r>
    </w:p>
    <w:p>
      <w:pPr>
        <w:pStyle w:val="BodyText"/>
      </w:pPr>
      <w:r>
        <w:t xml:space="preserve">(คุณครูวรวุฒิ) ก็เปลี่ยนจาก School ต่อมาดูนะครับ เรามีอยู่ทางซ้ายมือแล้ว เราก็ต้องมีอยู่ทางขวามือนะครับ อยู่ทางขวามือเราจะพูดว่า On the right</w:t>
      </w:r>
    </w:p>
    <w:p>
      <w:pPr>
        <w:pStyle w:val="BodyText"/>
      </w:pPr>
      <w:r>
        <w:t xml:space="preserve">(คุณครูศุภรัตน์) On the right</w:t>
      </w:r>
    </w:p>
    <w:p>
      <w:pPr>
        <w:pStyle w:val="BodyText"/>
      </w:pPr>
      <w:r>
        <w:t xml:space="preserve">(คุณครูวรวุฒิ) ขวามือนะครับ ตัวอย่างเช่น สวนสาธารณะอยู่ทางขวามือของเรานะครับ จะพูดเป็นภาษาอังกฤษได้ว่า The park is on the right</w:t>
      </w:r>
    </w:p>
    <w:p>
      <w:pPr>
        <w:pStyle w:val="BodyText"/>
      </w:pPr>
      <w:r>
        <w:t xml:space="preserve">(คุณครูศุภรัตน์) The park is on the right</w:t>
      </w:r>
    </w:p>
    <w:p>
      <w:pPr>
        <w:pStyle w:val="BodyText"/>
      </w:pPr>
      <w:r>
        <w:t xml:space="preserve">(คุณครูศุภรัตน์) แปลว่า สวนสนุก</w:t>
      </w:r>
    </w:p>
    <w:p>
      <w:pPr>
        <w:pStyle w:val="BodyText"/>
      </w:pPr>
      <w:r>
        <w:t xml:space="preserve">(คุณครูศุภรัตน์) สวนสาธารณะอยู่ทางขวามือของเรานะครับ</w:t>
      </w:r>
    </w:p>
    <w:p>
      <w:pPr>
        <w:pStyle w:val="BodyText"/>
      </w:pPr>
      <w:r>
        <w:t xml:space="preserve">(คุณครูศุภรัตน์) เอ๊ะ แต่ถ้าโรงเรียนนะคะ อยู่ทางขวามือของเราจะพูดว่าอย่างไรคะ เด็ก ๆ ลองตอบดูค่ะ ตอบเสียงดังพร้อมเพรียงกันเลยนะคะ ก็คือ The school is on the right.</w:t>
      </w:r>
    </w:p>
    <w:p>
      <w:pPr>
        <w:pStyle w:val="BodyText"/>
      </w:pPr>
      <w:r>
        <w:t xml:space="preserve">(คุณครูวรวุฒิ) Very good. นะครับ เก่งมาก ๆ เลยนะครับ</w:t>
      </w:r>
    </w:p>
    <w:p>
      <w:pPr>
        <w:pStyle w:val="BodyText"/>
      </w:pPr>
      <w:r>
        <w:t xml:space="preserve">(คุณครูศุภรัตน์) ของเราเราก็เอาคำศัพท์นั้นมาแล้วก็พูดนะคะ</w:t>
      </w:r>
    </w:p>
    <w:p>
      <w:pPr>
        <w:pStyle w:val="BodyText"/>
      </w:pPr>
      <w:r>
        <w:t xml:space="preserve">(คุณครูวรวุฒิ) ถูกต้องครับ</w:t>
      </w:r>
    </w:p>
    <w:p>
      <w:pPr>
        <w:pStyle w:val="BodyText"/>
      </w:pPr>
      <w:r>
        <w:t xml:space="preserve">(คุณครูศุภรัตน์)</w:t>
      </w:r>
    </w:p>
    <w:p>
      <w:pPr>
        <w:pStyle w:val="BodyText"/>
      </w:pPr>
      <w:r>
        <w:t xml:space="preserve">(คุณครูศุภรัตน์) ค่ะ สำหรับวันนี้ก็หมดเวลาของวิชาภาษาอังกฤษแล้วนะคะ หวังว่าเด็ก ๆ จะนำสิ่งที่เรียนในวันนี้นี่ไปใช้ในชีวิตประจำวันได้นะคะ จบไปแล้วกับหน่วยที่ 2 นะคะ ใน Schoเด็ก ๆ นี่ จะนำสิ่งที่ได้เรียนนี่ ไปใช้ในชีวิตประจำวันได้นะคะ เด็ก ๆ อย่าลืมไปฝึกอ่าน ฝึกทบทวนกันเยอะ ๆ นะคะ</w:t>
      </w:r>
    </w:p>
    <w:p>
      <w:pPr>
        <w:pStyle w:val="BodyText"/>
      </w:pPr>
      <w:r>
        <w:t xml:space="preserve">(คุณครูวรวุฒิ) ครับ สำหรับวันนี้ รายวิชาภาษาอังกฤษชั้นประถมปีที่ 4 นะครับ ก็หมดเวลาลงแล้วนะครับ ครูอั๋นกับคุณครูตุ้มก็ขอลาไปก่See you next time good bye</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ป.4 Around My School How Can I Get to the Hospital? 9 ก.ย. 64 (มีใบงาน)</dc:title>
  <dc:creator/>
  <cp:keywords/>
  <dcterms:created xsi:type="dcterms:W3CDTF">2022-01-04T05:31:12Z</dcterms:created>
  <dcterms:modified xsi:type="dcterms:W3CDTF">2022-01-04T05: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มกราคม 2565 เวลา 11.00 น.</vt:lpwstr>
  </property>
  <property fmtid="{D5CDD505-2E9C-101B-9397-08002B2CF9AE}" pid="3" name="subtitle">
    <vt:lpwstr/>
  </property>
</Properties>
</file>